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0D200A" w:rsidRPr="00E27853" w14:paraId="34FFEBFA" w14:textId="77777777" w:rsidTr="000D200A">
        <w:tc>
          <w:tcPr>
            <w:tcW w:w="3235" w:type="dxa"/>
          </w:tcPr>
          <w:p w14:paraId="1D7B2362" w14:textId="77777777" w:rsidR="000D200A" w:rsidRPr="00E27853" w:rsidRDefault="00F424F5">
            <w:r w:rsidRPr="00E27853">
              <w:t>Name Of The Student</w:t>
            </w:r>
          </w:p>
        </w:tc>
        <w:tc>
          <w:tcPr>
            <w:tcW w:w="6115" w:type="dxa"/>
          </w:tcPr>
          <w:p w14:paraId="180939ED" w14:textId="7CE79902" w:rsidR="000D200A" w:rsidRPr="00E27853" w:rsidRDefault="00AD2164">
            <w:r>
              <w:t>Anshita Jain</w:t>
            </w:r>
          </w:p>
        </w:tc>
      </w:tr>
      <w:tr w:rsidR="00F424F5" w:rsidRPr="00E27853" w14:paraId="16C630DA" w14:textId="77777777" w:rsidTr="000D200A">
        <w:tc>
          <w:tcPr>
            <w:tcW w:w="3235" w:type="dxa"/>
          </w:tcPr>
          <w:p w14:paraId="590C961C" w14:textId="77777777" w:rsidR="00F424F5" w:rsidRPr="00E27853" w:rsidRDefault="00F424F5">
            <w:r w:rsidRPr="00E27853">
              <w:t>Internship Project Topic</w:t>
            </w:r>
          </w:p>
        </w:tc>
        <w:tc>
          <w:tcPr>
            <w:tcW w:w="6115" w:type="dxa"/>
          </w:tcPr>
          <w:p w14:paraId="52E7842A" w14:textId="77777777" w:rsidR="00F424F5" w:rsidRPr="00E27853" w:rsidRDefault="00D9025D">
            <w:pPr>
              <w:rPr>
                <w:rFonts w:cstheme="minorHAnsi"/>
              </w:rPr>
            </w:pPr>
            <w:r w:rsidRPr="00A349CD">
              <w:t>TCS iON</w:t>
            </w:r>
            <w:r>
              <w:t xml:space="preserve"> RIO-125: </w:t>
            </w:r>
            <w:r w:rsidR="00B61F1E" w:rsidRPr="00E27853">
              <w:rPr>
                <w:rFonts w:cstheme="minorHAnsi"/>
              </w:rPr>
              <w:t>HR Salary Dashboard - Train the Dataset and Predict Salary</w:t>
            </w:r>
          </w:p>
        </w:tc>
      </w:tr>
      <w:tr w:rsidR="000D200A" w:rsidRPr="00E27853" w14:paraId="7CC1915D" w14:textId="77777777" w:rsidTr="000D200A">
        <w:tc>
          <w:tcPr>
            <w:tcW w:w="3235" w:type="dxa"/>
          </w:tcPr>
          <w:p w14:paraId="4C4CDCC2" w14:textId="77777777" w:rsidR="000D200A" w:rsidRPr="00E27853" w:rsidRDefault="000D200A">
            <w:r w:rsidRPr="00E27853">
              <w:t xml:space="preserve">Name of the </w:t>
            </w:r>
            <w:r w:rsidR="00745F3C" w:rsidRPr="00E27853">
              <w:t>Organization</w:t>
            </w:r>
          </w:p>
        </w:tc>
        <w:tc>
          <w:tcPr>
            <w:tcW w:w="6115" w:type="dxa"/>
          </w:tcPr>
          <w:p w14:paraId="3BBDD5D8" w14:textId="77777777" w:rsidR="000D200A" w:rsidRPr="00E27853" w:rsidRDefault="0091430E">
            <w:r w:rsidRPr="00E27853">
              <w:t>TCS iON</w:t>
            </w:r>
          </w:p>
        </w:tc>
      </w:tr>
      <w:tr w:rsidR="000D200A" w:rsidRPr="00E27853" w14:paraId="383EBCA7" w14:textId="77777777" w:rsidTr="000D200A">
        <w:tc>
          <w:tcPr>
            <w:tcW w:w="3235" w:type="dxa"/>
          </w:tcPr>
          <w:p w14:paraId="28F28B15" w14:textId="77777777" w:rsidR="000D200A" w:rsidRPr="00E27853" w:rsidRDefault="000D200A">
            <w:r w:rsidRPr="00E27853">
              <w:t>Name of the Industry Mentor</w:t>
            </w:r>
          </w:p>
        </w:tc>
        <w:tc>
          <w:tcPr>
            <w:tcW w:w="6115" w:type="dxa"/>
          </w:tcPr>
          <w:p w14:paraId="7BCE667D" w14:textId="77777777" w:rsidR="000D200A" w:rsidRPr="00FF6F9A" w:rsidRDefault="00FF6F9A" w:rsidP="00B61F1E">
            <w:pPr>
              <w:tabs>
                <w:tab w:val="left" w:pos="4935"/>
              </w:tabs>
              <w:rPr>
                <w:rFonts w:cstheme="minorHAnsi"/>
              </w:rPr>
            </w:pPr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>Debashis Roy</w:t>
            </w:r>
            <w:r w:rsidR="00B61F1E" w:rsidRPr="00FF6F9A">
              <w:rPr>
                <w:rFonts w:cstheme="minorHAnsi"/>
              </w:rPr>
              <w:tab/>
            </w:r>
          </w:p>
        </w:tc>
      </w:tr>
      <w:tr w:rsidR="000D200A" w:rsidRPr="00E27853" w14:paraId="274B745F" w14:textId="77777777" w:rsidTr="000D200A">
        <w:tc>
          <w:tcPr>
            <w:tcW w:w="3235" w:type="dxa"/>
          </w:tcPr>
          <w:p w14:paraId="59D8143B" w14:textId="77777777" w:rsidR="000D200A" w:rsidRPr="00E27853" w:rsidRDefault="000D200A">
            <w:r w:rsidRPr="00E27853">
              <w:t>Name of the Institute</w:t>
            </w:r>
          </w:p>
        </w:tc>
        <w:tc>
          <w:tcPr>
            <w:tcW w:w="6115" w:type="dxa"/>
          </w:tcPr>
          <w:p w14:paraId="518CF2CD" w14:textId="03E8B52A" w:rsidR="000D200A" w:rsidRPr="00E27853" w:rsidRDefault="00AD2164">
            <w:r>
              <w:t>SDM Institute for Management Development</w:t>
            </w:r>
          </w:p>
        </w:tc>
      </w:tr>
    </w:tbl>
    <w:p w14:paraId="14BC2872" w14:textId="77777777" w:rsidR="00A63CB9" w:rsidRPr="00E27853" w:rsidRDefault="00A63CB9"/>
    <w:p w14:paraId="11685F47" w14:textId="77777777" w:rsidR="00BC6736" w:rsidRPr="00E27853" w:rsidRDefault="00BC67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3240"/>
        <w:gridCol w:w="2695"/>
      </w:tblGrid>
      <w:tr w:rsidR="00745F3C" w:rsidRPr="00E27853" w14:paraId="362E7B8F" w14:textId="77777777" w:rsidTr="00745F3C">
        <w:tc>
          <w:tcPr>
            <w:tcW w:w="3415" w:type="dxa"/>
          </w:tcPr>
          <w:p w14:paraId="6C1BF3AB" w14:textId="77777777" w:rsidR="00745F3C" w:rsidRPr="00E27853" w:rsidRDefault="00745F3C">
            <w:r w:rsidRPr="00E27853">
              <w:t>Date</w:t>
            </w:r>
          </w:p>
        </w:tc>
        <w:tc>
          <w:tcPr>
            <w:tcW w:w="3240" w:type="dxa"/>
          </w:tcPr>
          <w:p w14:paraId="075FCEE7" w14:textId="77777777" w:rsidR="00745F3C" w:rsidRPr="00E27853" w:rsidRDefault="00745F3C">
            <w:r w:rsidRPr="00E27853">
              <w:t>Day #</w:t>
            </w:r>
          </w:p>
        </w:tc>
        <w:tc>
          <w:tcPr>
            <w:tcW w:w="2695" w:type="dxa"/>
          </w:tcPr>
          <w:p w14:paraId="01911710" w14:textId="77777777" w:rsidR="00745F3C" w:rsidRPr="00E27853" w:rsidRDefault="00745F3C">
            <w:r w:rsidRPr="00E27853">
              <w:t>Hours Spent</w:t>
            </w:r>
          </w:p>
        </w:tc>
      </w:tr>
      <w:tr w:rsidR="00745F3C" w:rsidRPr="00E27853" w14:paraId="1651E92E" w14:textId="77777777" w:rsidTr="00745F3C">
        <w:tc>
          <w:tcPr>
            <w:tcW w:w="3415" w:type="dxa"/>
          </w:tcPr>
          <w:p w14:paraId="3046E003" w14:textId="3007561C" w:rsidR="00745F3C" w:rsidRPr="00E27853" w:rsidRDefault="00654FE9">
            <w:r>
              <w:t>0</w:t>
            </w:r>
            <w:r w:rsidR="00DF169C">
              <w:t>2</w:t>
            </w:r>
            <w:r w:rsidR="001701E3" w:rsidRPr="00E27853">
              <w:t>/1</w:t>
            </w:r>
            <w:r>
              <w:t>1</w:t>
            </w:r>
            <w:r w:rsidR="001701E3" w:rsidRPr="00E27853">
              <w:t>/202</w:t>
            </w:r>
            <w:r w:rsidR="00FE781A">
              <w:t>3</w:t>
            </w:r>
          </w:p>
        </w:tc>
        <w:tc>
          <w:tcPr>
            <w:tcW w:w="3240" w:type="dxa"/>
          </w:tcPr>
          <w:p w14:paraId="2A0CA7D6" w14:textId="77777777" w:rsidR="00745F3C" w:rsidRPr="00E27853" w:rsidRDefault="00E27853">
            <w:r>
              <w:t xml:space="preserve">Day </w:t>
            </w:r>
            <w:r w:rsidR="008A286C">
              <w:t>2</w:t>
            </w:r>
          </w:p>
        </w:tc>
        <w:tc>
          <w:tcPr>
            <w:tcW w:w="2695" w:type="dxa"/>
          </w:tcPr>
          <w:p w14:paraId="428F80ED" w14:textId="538FCC0D" w:rsidR="00745F3C" w:rsidRPr="00E27853" w:rsidRDefault="00B57C88">
            <w:r>
              <w:t>3.5</w:t>
            </w:r>
            <w:r w:rsidR="00E27853">
              <w:t xml:space="preserve"> hours</w:t>
            </w:r>
          </w:p>
        </w:tc>
      </w:tr>
      <w:tr w:rsidR="000D200A" w:rsidRPr="00E27853" w14:paraId="5553F46F" w14:textId="77777777" w:rsidTr="00F80579">
        <w:tc>
          <w:tcPr>
            <w:tcW w:w="9350" w:type="dxa"/>
            <w:gridSpan w:val="3"/>
          </w:tcPr>
          <w:p w14:paraId="5F6B3E75" w14:textId="77777777" w:rsidR="005D1A8B" w:rsidRDefault="005D1A8B"/>
          <w:p w14:paraId="304809E9" w14:textId="77777777" w:rsidR="000D200A" w:rsidRPr="00E27853" w:rsidRDefault="00745F3C">
            <w:r w:rsidRPr="00E27853">
              <w:t xml:space="preserve">Activities done during the </w:t>
            </w:r>
            <w:r w:rsidR="000D200A" w:rsidRPr="00E27853">
              <w:t>day:</w:t>
            </w:r>
          </w:p>
          <w:p w14:paraId="3DE793BC" w14:textId="77777777" w:rsidR="00DF169C" w:rsidRDefault="00DF169C" w:rsidP="00DF169C">
            <w:pPr>
              <w:pStyle w:val="ListParagraph"/>
              <w:numPr>
                <w:ilvl w:val="0"/>
                <w:numId w:val="1"/>
              </w:numPr>
            </w:pPr>
            <w:r>
              <w:t>Thoroughly reviewed the project reference material and made an effort to establish connections with the project's objectives.</w:t>
            </w:r>
          </w:p>
          <w:p w14:paraId="781B735A" w14:textId="77777777" w:rsidR="00DF169C" w:rsidRDefault="00DF169C" w:rsidP="00DF169C">
            <w:pPr>
              <w:pStyle w:val="ListParagraph"/>
              <w:numPr>
                <w:ilvl w:val="0"/>
                <w:numId w:val="1"/>
              </w:numPr>
            </w:pPr>
            <w:r>
              <w:t>Acquired proficiency in utilizing Google Colab for a machine learning project by following the instructions provided in this tutorial: [link - https://youtu.be/tCVXoTV12dE].</w:t>
            </w:r>
          </w:p>
          <w:p w14:paraId="50253EA7" w14:textId="77777777" w:rsidR="00DF169C" w:rsidRDefault="00DF169C" w:rsidP="00DF169C">
            <w:pPr>
              <w:pStyle w:val="ListParagraph"/>
              <w:numPr>
                <w:ilvl w:val="0"/>
                <w:numId w:val="1"/>
              </w:numPr>
            </w:pPr>
            <w:r>
              <w:t>Regularly monitored the Digital Discussion Room for important announcements and valuable resources.</w:t>
            </w:r>
          </w:p>
          <w:p w14:paraId="5553C48F" w14:textId="77777777" w:rsidR="008A286C" w:rsidRPr="00441BA5" w:rsidRDefault="008A286C" w:rsidP="008A286C"/>
          <w:p w14:paraId="09A87E0A" w14:textId="77777777" w:rsidR="00745F3C" w:rsidRPr="00E27853" w:rsidRDefault="00745F3C"/>
          <w:p w14:paraId="1FF8022D" w14:textId="77777777" w:rsidR="00745F3C" w:rsidRDefault="00745F3C"/>
          <w:p w14:paraId="08784933" w14:textId="77777777" w:rsidR="00E27853" w:rsidRDefault="00E27853"/>
          <w:p w14:paraId="099CDCA2" w14:textId="77777777" w:rsidR="00E27853" w:rsidRDefault="00E27853"/>
          <w:p w14:paraId="61C8E1AE" w14:textId="77777777" w:rsidR="00E27853" w:rsidRDefault="00E27853"/>
          <w:p w14:paraId="7286BE34" w14:textId="77777777" w:rsidR="00E27853" w:rsidRDefault="00E27853"/>
          <w:p w14:paraId="363BC39B" w14:textId="77777777" w:rsidR="00E27853" w:rsidRDefault="00E27853"/>
          <w:p w14:paraId="2DCBEEBF" w14:textId="77777777" w:rsidR="00E27853" w:rsidRDefault="00E27853"/>
          <w:p w14:paraId="0392DC46" w14:textId="77777777" w:rsidR="00E27853" w:rsidRDefault="00E27853"/>
          <w:p w14:paraId="34191676" w14:textId="77777777" w:rsidR="00E27853" w:rsidRPr="00E27853" w:rsidRDefault="00E27853"/>
          <w:p w14:paraId="417F8D13" w14:textId="77777777" w:rsidR="000D200A" w:rsidRPr="00E27853" w:rsidRDefault="000D200A"/>
        </w:tc>
      </w:tr>
    </w:tbl>
    <w:p w14:paraId="10D51AB2" w14:textId="77777777" w:rsidR="00BC6736" w:rsidRPr="00E27853" w:rsidRDefault="00BC6736"/>
    <w:p w14:paraId="5A6DE65F" w14:textId="77777777" w:rsidR="000D200A" w:rsidRPr="00E27853" w:rsidRDefault="000D200A"/>
    <w:p w14:paraId="452B9DD5" w14:textId="77777777" w:rsidR="000D200A" w:rsidRPr="00E27853" w:rsidRDefault="000D200A"/>
    <w:sectPr w:rsidR="000D200A" w:rsidRPr="00E2785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36646" w14:textId="77777777" w:rsidR="00844988" w:rsidRDefault="00844988" w:rsidP="000D200A">
      <w:pPr>
        <w:spacing w:after="0" w:line="240" w:lineRule="auto"/>
      </w:pPr>
      <w:r>
        <w:separator/>
      </w:r>
    </w:p>
  </w:endnote>
  <w:endnote w:type="continuationSeparator" w:id="0">
    <w:p w14:paraId="7C12B6A2" w14:textId="77777777" w:rsidR="00844988" w:rsidRDefault="00844988" w:rsidP="000D2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4082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52DB30" w14:textId="77777777" w:rsidR="00F80579" w:rsidRDefault="00F805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306B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1AFBFAB" w14:textId="77777777" w:rsidR="00F80579" w:rsidRDefault="00F805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8FA73" w14:textId="77777777" w:rsidR="00844988" w:rsidRDefault="00844988" w:rsidP="000D200A">
      <w:pPr>
        <w:spacing w:after="0" w:line="240" w:lineRule="auto"/>
      </w:pPr>
      <w:r>
        <w:separator/>
      </w:r>
    </w:p>
  </w:footnote>
  <w:footnote w:type="continuationSeparator" w:id="0">
    <w:p w14:paraId="30242FF7" w14:textId="77777777" w:rsidR="00844988" w:rsidRDefault="00844988" w:rsidP="000D2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E8744" w14:textId="77777777" w:rsidR="00F80579" w:rsidRPr="000D200A" w:rsidRDefault="00F80579">
    <w:pPr>
      <w:pStyle w:val="Header"/>
      <w:rPr>
        <w:b/>
        <w:bCs/>
      </w:rPr>
    </w:pPr>
    <w:r w:rsidRPr="000D200A">
      <w:rPr>
        <w:b/>
        <w:bCs/>
      </w:rPr>
      <w:t>INTERNSHIP: STUDENT DAILY REPORT</w:t>
    </w:r>
  </w:p>
  <w:p w14:paraId="4187E238" w14:textId="77777777" w:rsidR="00F80579" w:rsidRDefault="00F80579">
    <w:pPr>
      <w:pStyle w:val="Header"/>
    </w:pPr>
    <w:r>
      <w:t>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235037"/>
    <w:multiLevelType w:val="hybridMultilevel"/>
    <w:tmpl w:val="B4526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302396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TAyMTc0MDYzNjFQ0lEKTi0uzszPAykwrAUAzvmnjiwAAAA="/>
  </w:docVars>
  <w:rsids>
    <w:rsidRoot w:val="00304178"/>
    <w:rsid w:val="000104F4"/>
    <w:rsid w:val="000D200A"/>
    <w:rsid w:val="001701E3"/>
    <w:rsid w:val="0019731C"/>
    <w:rsid w:val="002F0216"/>
    <w:rsid w:val="00304178"/>
    <w:rsid w:val="003A6124"/>
    <w:rsid w:val="004410E0"/>
    <w:rsid w:val="00446402"/>
    <w:rsid w:val="004C32D3"/>
    <w:rsid w:val="004D4D12"/>
    <w:rsid w:val="005D1A8B"/>
    <w:rsid w:val="00624C18"/>
    <w:rsid w:val="00654FE9"/>
    <w:rsid w:val="00745F3C"/>
    <w:rsid w:val="00844988"/>
    <w:rsid w:val="008A286C"/>
    <w:rsid w:val="0091430E"/>
    <w:rsid w:val="00A63CB9"/>
    <w:rsid w:val="00A65141"/>
    <w:rsid w:val="00AD2164"/>
    <w:rsid w:val="00B306BC"/>
    <w:rsid w:val="00B445F7"/>
    <w:rsid w:val="00B57C88"/>
    <w:rsid w:val="00B61F1E"/>
    <w:rsid w:val="00B740FC"/>
    <w:rsid w:val="00BC6736"/>
    <w:rsid w:val="00C65207"/>
    <w:rsid w:val="00CE7B84"/>
    <w:rsid w:val="00D53522"/>
    <w:rsid w:val="00D85DB2"/>
    <w:rsid w:val="00D9025D"/>
    <w:rsid w:val="00DF169C"/>
    <w:rsid w:val="00E1781E"/>
    <w:rsid w:val="00E27853"/>
    <w:rsid w:val="00E3377E"/>
    <w:rsid w:val="00F424F5"/>
    <w:rsid w:val="00F80579"/>
    <w:rsid w:val="00FE781A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04133"/>
  <w15:docId w15:val="{B11DD581-2B70-4E74-9C2B-8C9B9366C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2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3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12599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7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AJIT SANYAL</dc:creator>
  <cp:lastModifiedBy>ANSHITA JAIN</cp:lastModifiedBy>
  <cp:revision>7</cp:revision>
  <dcterms:created xsi:type="dcterms:W3CDTF">2022-12-10T17:13:00Z</dcterms:created>
  <dcterms:modified xsi:type="dcterms:W3CDTF">2023-11-03T12:29:00Z</dcterms:modified>
</cp:coreProperties>
</file>